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57E5D" w14:textId="700072B6" w:rsidR="004315E4" w:rsidRPr="002D7F8B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2D7F8B">
        <w:rPr>
          <w:b/>
          <w:bCs/>
          <w:sz w:val="28"/>
          <w:szCs w:val="28"/>
        </w:rPr>
        <w:t>MITCHELL</w:t>
      </w:r>
      <w:r w:rsidR="00E15062"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HAMLINE</w:t>
      </w:r>
      <w:r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SCHOOL</w:t>
      </w:r>
      <w:r w:rsidRPr="002D7F8B">
        <w:rPr>
          <w:b/>
          <w:bCs/>
          <w:sz w:val="28"/>
          <w:szCs w:val="28"/>
        </w:rPr>
        <w:t xml:space="preserve"> OF LAW</w:t>
      </w:r>
      <w:r w:rsidR="00AF1FBF" w:rsidRPr="002D7F8B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Pr="002D7F8B" w:rsidRDefault="009E2669" w:rsidP="008E0BEE">
      <w:pPr>
        <w:pStyle w:val="Default"/>
        <w:jc w:val="center"/>
        <w:rPr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 xml:space="preserve">EXTERNSHIP </w:t>
      </w:r>
      <w:r w:rsidR="008E0BEE" w:rsidRPr="002D7F8B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2D7F8B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Pr="002D7F8B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6BCE84DB" w14:textId="77777777" w:rsidR="00096A4C" w:rsidRPr="002D7F8B" w:rsidRDefault="00096A4C" w:rsidP="00096A4C">
      <w:pPr>
        <w:pStyle w:val="Default"/>
        <w:rPr>
          <w:sz w:val="23"/>
          <w:szCs w:val="23"/>
        </w:rPr>
      </w:pPr>
    </w:p>
    <w:p w14:paraId="6CCBBF77" w14:textId="7CEB0E30" w:rsidR="004315E4" w:rsidRPr="002D7F8B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>Check the</w:t>
      </w:r>
      <w:r w:rsidR="00081909">
        <w:rPr>
          <w:b/>
          <w:bCs/>
          <w:sz w:val="22"/>
          <w:szCs w:val="22"/>
        </w:rPr>
        <w:t xml:space="preserve"> appropriate</w:t>
      </w:r>
      <w:r w:rsidRPr="002D7F8B">
        <w:rPr>
          <w:b/>
          <w:bCs/>
          <w:sz w:val="22"/>
          <w:szCs w:val="22"/>
        </w:rPr>
        <w:t xml:space="preserve"> course: </w:t>
      </w:r>
    </w:p>
    <w:p w14:paraId="5F7D2673" w14:textId="4B349D7A" w:rsidR="004315E4" w:rsidRPr="002D7F8B" w:rsidRDefault="00590B55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355</w:t>
      </w:r>
      <w:r w:rsidR="009E2669" w:rsidRPr="002D7F8B">
        <w:rPr>
          <w:b/>
          <w:bCs/>
          <w:sz w:val="22"/>
          <w:szCs w:val="22"/>
        </w:rPr>
        <w:t>)</w:t>
      </w:r>
    </w:p>
    <w:p w14:paraId="16518871" w14:textId="425FE783" w:rsidR="002903E8" w:rsidRPr="002D7F8B" w:rsidRDefault="00590B55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Judicial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900</w:t>
      </w:r>
      <w:r w:rsidR="009E2669" w:rsidRPr="002D7F8B">
        <w:rPr>
          <w:b/>
          <w:bCs/>
          <w:sz w:val="22"/>
          <w:szCs w:val="22"/>
        </w:rPr>
        <w:t>)</w:t>
      </w:r>
    </w:p>
    <w:p w14:paraId="4B045E17" w14:textId="2A4CE6AB" w:rsidR="00100395" w:rsidRPr="002D7F8B" w:rsidRDefault="00590B55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147433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00395" w:rsidRPr="002D7F8B">
        <w:rPr>
          <w:b/>
          <w:bCs/>
          <w:sz w:val="22"/>
          <w:szCs w:val="22"/>
        </w:rPr>
        <w:t xml:space="preserve">  Semester in Practice</w:t>
      </w:r>
      <w:r w:rsidR="00BD73FC" w:rsidRPr="002D7F8B">
        <w:rPr>
          <w:b/>
          <w:bCs/>
          <w:sz w:val="22"/>
          <w:szCs w:val="22"/>
        </w:rPr>
        <w:t>—SiP</w:t>
      </w:r>
      <w:r w:rsidR="00100395" w:rsidRPr="002D7F8B">
        <w:rPr>
          <w:b/>
          <w:bCs/>
          <w:sz w:val="22"/>
          <w:szCs w:val="22"/>
        </w:rPr>
        <w:t xml:space="preserve"> (Course Number 3072)</w:t>
      </w:r>
    </w:p>
    <w:p w14:paraId="25A06924" w14:textId="21EE38C3" w:rsidR="009E2669" w:rsidRPr="002D7F8B" w:rsidRDefault="00590B55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Pr="002D7F8B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Semester: 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6C6654AC" w14:textId="2AE5A7B3" w:rsidR="00971456" w:rsidRPr="002D7F8B" w:rsidRDefault="00A96880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rofessional Responsibility course completed</w:t>
      </w:r>
      <w:r w:rsidR="00971456" w:rsidRPr="002D7F8B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4595698B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096A4C" w:rsidRPr="002D7F8B">
        <w:rPr>
          <w:b/>
          <w:bCs/>
        </w:rPr>
        <w:t>its: On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</w:t>
      </w:r>
      <w:r w:rsidR="005C48EE" w:rsidRPr="002D7F8B">
        <w:rPr>
          <w:b/>
          <w:bCs/>
        </w:rPr>
        <w:t xml:space="preserve">  </w:t>
      </w:r>
      <w:r w:rsidR="008E19C8" w:rsidRPr="002D7F8B">
        <w:rPr>
          <w:b/>
          <w:bCs/>
        </w:rPr>
        <w:t xml:space="preserve"> </w:t>
      </w:r>
      <w:r w:rsidR="00971456"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>Tw</w:t>
      </w:r>
      <w:r w:rsidR="00971456" w:rsidRPr="002D7F8B">
        <w:rPr>
          <w:b/>
          <w:bCs/>
        </w:rPr>
        <w:t xml:space="preserve">o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096A4C" w:rsidRPr="002D7F8B">
        <w:rPr>
          <w:b/>
          <w:bCs/>
        </w:rPr>
        <w:tab/>
      </w:r>
      <w:r w:rsidR="00971456" w:rsidRPr="002D7F8B">
        <w:rPr>
          <w:b/>
          <w:bCs/>
        </w:rPr>
        <w:t xml:space="preserve"> </w:t>
      </w:r>
      <w:r w:rsidR="005C48EE" w:rsidRPr="002D7F8B">
        <w:rPr>
          <w:b/>
          <w:bCs/>
        </w:rPr>
        <w:t xml:space="preserve">   Thre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322BA" w:rsidRPr="002D7F8B">
        <w:rPr>
          <w:b/>
          <w:bCs/>
        </w:rPr>
        <w:tab/>
        <w:t>Fou</w:t>
      </w:r>
      <w:r w:rsidR="00971456" w:rsidRPr="002D7F8B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100395" w:rsidRPr="002D7F8B">
        <w:rPr>
          <w:b/>
          <w:bCs/>
        </w:rPr>
        <w:t xml:space="preserve"> </w:t>
      </w:r>
      <w:r w:rsidR="00100395" w:rsidRPr="002D7F8B">
        <w:rPr>
          <w:b/>
          <w:bCs/>
        </w:rPr>
        <w:tab/>
        <w:t xml:space="preserve">Other (SiP only):   </w:t>
      </w:r>
      <w:sdt>
        <w:sdtPr>
          <w:rPr>
            <w:b/>
            <w:bCs/>
          </w:rPr>
          <w:id w:val="1418597833"/>
          <w:text/>
        </w:sdtPr>
        <w:sdtEndPr/>
        <w:sdtContent>
          <w:r w:rsidR="00100395" w:rsidRPr="002D7F8B">
            <w:rPr>
              <w:b/>
              <w:bCs/>
            </w:rPr>
            <w:t xml:space="preserve"> 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050CF135" w:rsidR="00A86944" w:rsidRPr="002D7F8B" w:rsidRDefault="00590B55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</w:t>
      </w:r>
      <w:r w:rsidR="00EA3FE9" w:rsidRPr="002D7F8B">
        <w:rPr>
          <w:b/>
          <w:bCs/>
        </w:rPr>
        <w:t>Your</w:t>
      </w:r>
      <w:r w:rsidR="0073736F" w:rsidRPr="002D7F8B">
        <w:rPr>
          <w:b/>
          <w:bCs/>
        </w:rPr>
        <w:t xml:space="preserve"> hours will qualify for public service recognition</w:t>
      </w:r>
      <w:r w:rsidR="00EA3FE9" w:rsidRPr="002D7F8B">
        <w:rPr>
          <w:b/>
          <w:bCs/>
        </w:rPr>
        <w:t xml:space="preserve">.  </w:t>
      </w:r>
      <w:r w:rsidR="0073736F" w:rsidRPr="002D7F8B">
        <w:rPr>
          <w:b/>
          <w:bCs/>
        </w:rPr>
        <w:t xml:space="preserve">Any </w:t>
      </w:r>
      <w:r w:rsidR="00F4241C">
        <w:rPr>
          <w:b/>
          <w:bCs/>
        </w:rPr>
        <w:t xml:space="preserve">UNPAID </w:t>
      </w:r>
      <w:r w:rsidR="0073736F" w:rsidRPr="002D7F8B">
        <w:rPr>
          <w:b/>
          <w:bCs/>
        </w:rPr>
        <w:t>hours worked over your credit hours qualify for MJF volunteer public service hours.  Please log in your MJF hours.</w:t>
      </w:r>
    </w:p>
    <w:p w14:paraId="5F6484DE" w14:textId="2EBD32CE" w:rsidR="00A86944" w:rsidRPr="002D7F8B" w:rsidRDefault="00A86944" w:rsidP="00096A4C">
      <w:pPr>
        <w:pStyle w:val="Default"/>
        <w:rPr>
          <w:b/>
          <w:bCs/>
        </w:rPr>
      </w:pPr>
    </w:p>
    <w:p w14:paraId="2E4A25F8" w14:textId="5A194B1A" w:rsidR="00A86944" w:rsidRPr="002D7F8B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  <w:sz w:val="20"/>
          <w:szCs w:val="20"/>
        </w:rPr>
        <w:t>This box is for Jean Backes’s use only</w:t>
      </w:r>
      <w:r w:rsidR="00B0593A" w:rsidRPr="002D7F8B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 w:rsidRPr="002D7F8B">
        <w:rPr>
          <w:rFonts w:ascii="Times New Roman" w:hAnsi="Times New Roman" w:cs="Times New Roman"/>
          <w:b/>
          <w:bCs/>
        </w:rPr>
        <w:t xml:space="preserve">  </w:t>
      </w:r>
      <w:r w:rsidR="004315E4" w:rsidRPr="002D7F8B">
        <w:rPr>
          <w:rFonts w:ascii="Times New Roman" w:hAnsi="Times New Roman" w:cs="Times New Roman"/>
          <w:b/>
          <w:bCs/>
        </w:rPr>
        <w:t>Faculty:</w:t>
      </w:r>
      <w:r w:rsidR="00B0593A" w:rsidRPr="002D7F8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47EF0768" w14:textId="79CD7140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>REQUIREMENTS FOR ALL EXTERNSHIPS</w:t>
      </w:r>
    </w:p>
    <w:p w14:paraId="423937E3" w14:textId="18CA1233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externship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>credit for an externship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externship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4B8E96EA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externship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1577609F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lastRenderedPageBreak/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externship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7357F109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f requested to do so,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and Field Supervisor</w:t>
      </w:r>
      <w:r w:rsidR="0086389A" w:rsidRPr="002D7F8B">
        <w:rPr>
          <w:u w:val="none"/>
        </w:rPr>
        <w:t xml:space="preserve">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externship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lastRenderedPageBreak/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externship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56425518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lastRenderedPageBreak/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2D7F8B" w:rsidRDefault="00590B55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77777777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37480D" w:rsidRPr="002D7F8B">
        <w:rPr>
          <w:b/>
          <w:bCs/>
        </w:rPr>
        <w:t xml:space="preserve">externship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1525CE" w14:textId="77777777" w:rsidR="005C3A8D" w:rsidRDefault="005C3A8D" w:rsidP="00B16B0D">
      <w:pPr>
        <w:spacing w:after="0" w:line="240" w:lineRule="auto"/>
      </w:pPr>
      <w:r>
        <w:separator/>
      </w:r>
    </w:p>
  </w:endnote>
  <w:endnote w:type="continuationSeparator" w:id="0">
    <w:p w14:paraId="350C0111" w14:textId="77777777" w:rsidR="005C3A8D" w:rsidRDefault="005C3A8D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04786" w14:textId="77777777" w:rsidR="00C8088C" w:rsidRDefault="00C808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5BBF9" w14:textId="77777777" w:rsidR="00F976AF" w:rsidRDefault="00590B55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342C0" w14:textId="77777777" w:rsidR="00C8088C" w:rsidRDefault="00C808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824F3C" w14:textId="77777777" w:rsidR="005C3A8D" w:rsidRDefault="005C3A8D" w:rsidP="00B16B0D">
      <w:pPr>
        <w:spacing w:after="0" w:line="240" w:lineRule="auto"/>
      </w:pPr>
      <w:r>
        <w:separator/>
      </w:r>
    </w:p>
  </w:footnote>
  <w:footnote w:type="continuationSeparator" w:id="0">
    <w:p w14:paraId="543BEBF0" w14:textId="77777777" w:rsidR="005C3A8D" w:rsidRDefault="005C3A8D" w:rsidP="00B16B0D">
      <w:pPr>
        <w:spacing w:after="0" w:line="240" w:lineRule="auto"/>
      </w:pPr>
      <w:r>
        <w:continuationSeparator/>
      </w:r>
    </w:p>
  </w:footnote>
  <w:footnote w:id="1">
    <w:p w14:paraId="0AAB93E1" w14:textId="6F70C5B7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 xml:space="preserve">, </w:t>
      </w:r>
      <w:r w:rsidR="00AE65A9">
        <w:rPr>
          <w:rFonts w:ascii="Times New Roman" w:hAnsi="Times New Roman" w:cs="Times New Roman"/>
        </w:rPr>
        <w:t xml:space="preserve">including Residency,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3D12D" w14:textId="77777777" w:rsidR="00C8088C" w:rsidRDefault="00C808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7DEF7A0B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590B55">
          <w:rPr>
            <w:rFonts w:ascii="Times New Roman" w:hAnsi="Times New Roman" w:cs="Times New Roman"/>
            <w:b/>
            <w:noProof/>
          </w:rPr>
          <w:t>7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417A2" w14:textId="1B9A102C" w:rsidR="00B04852" w:rsidRPr="00B04852" w:rsidRDefault="00C8088C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8/26</w:t>
    </w:r>
    <w:r w:rsidR="00100395">
      <w:rPr>
        <w:b/>
        <w:sz w:val="20"/>
        <w:szCs w:val="20"/>
      </w:rPr>
      <w:t>/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81909"/>
    <w:rsid w:val="000912DA"/>
    <w:rsid w:val="00096A4C"/>
    <w:rsid w:val="00096DBA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C5E71"/>
    <w:rsid w:val="001C6302"/>
    <w:rsid w:val="001F5D26"/>
    <w:rsid w:val="00225042"/>
    <w:rsid w:val="0023044A"/>
    <w:rsid w:val="00230A88"/>
    <w:rsid w:val="002416C4"/>
    <w:rsid w:val="0026505B"/>
    <w:rsid w:val="00266A60"/>
    <w:rsid w:val="002903E8"/>
    <w:rsid w:val="002A11BF"/>
    <w:rsid w:val="002A33E2"/>
    <w:rsid w:val="002A430D"/>
    <w:rsid w:val="002C1A52"/>
    <w:rsid w:val="002C4FEB"/>
    <w:rsid w:val="002D7F8B"/>
    <w:rsid w:val="002F7017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679E"/>
    <w:rsid w:val="004F188B"/>
    <w:rsid w:val="00546742"/>
    <w:rsid w:val="0055528C"/>
    <w:rsid w:val="00590B55"/>
    <w:rsid w:val="005A712A"/>
    <w:rsid w:val="005B40D8"/>
    <w:rsid w:val="005C03EF"/>
    <w:rsid w:val="005C3A8D"/>
    <w:rsid w:val="005C48EE"/>
    <w:rsid w:val="005D59FB"/>
    <w:rsid w:val="00624B0A"/>
    <w:rsid w:val="006553DC"/>
    <w:rsid w:val="00683639"/>
    <w:rsid w:val="00693C7D"/>
    <w:rsid w:val="00696F73"/>
    <w:rsid w:val="006B4337"/>
    <w:rsid w:val="006C53D8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6389A"/>
    <w:rsid w:val="00873362"/>
    <w:rsid w:val="00887F57"/>
    <w:rsid w:val="00891185"/>
    <w:rsid w:val="00893A0D"/>
    <w:rsid w:val="008A1585"/>
    <w:rsid w:val="008B79DC"/>
    <w:rsid w:val="008C7E39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A04BF8"/>
    <w:rsid w:val="00A07D64"/>
    <w:rsid w:val="00A86944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6B0D"/>
    <w:rsid w:val="00B43493"/>
    <w:rsid w:val="00B43D40"/>
    <w:rsid w:val="00B5440C"/>
    <w:rsid w:val="00B90920"/>
    <w:rsid w:val="00BC3805"/>
    <w:rsid w:val="00BD25BC"/>
    <w:rsid w:val="00BD73FC"/>
    <w:rsid w:val="00BE460C"/>
    <w:rsid w:val="00C45AFE"/>
    <w:rsid w:val="00C60E39"/>
    <w:rsid w:val="00C66EB9"/>
    <w:rsid w:val="00C8088C"/>
    <w:rsid w:val="00C86E4A"/>
    <w:rsid w:val="00CC14D1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B6C87"/>
    <w:rsid w:val="00DC060D"/>
    <w:rsid w:val="00DD7753"/>
    <w:rsid w:val="00DE0464"/>
    <w:rsid w:val="00DE61F2"/>
    <w:rsid w:val="00E0518E"/>
    <w:rsid w:val="00E0731C"/>
    <w:rsid w:val="00E15062"/>
    <w:rsid w:val="00E15C4C"/>
    <w:rsid w:val="00E46238"/>
    <w:rsid w:val="00EA3FE9"/>
    <w:rsid w:val="00F07EBE"/>
    <w:rsid w:val="00F2645F"/>
    <w:rsid w:val="00F27FA9"/>
    <w:rsid w:val="00F322BA"/>
    <w:rsid w:val="00F4241C"/>
    <w:rsid w:val="00F809F5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FD8925-583F-46FC-A086-2C01F47E3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18</Words>
  <Characters>9799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7-02-23T20:13:00Z</cp:lastPrinted>
  <dcterms:created xsi:type="dcterms:W3CDTF">2017-08-31T14:49:00Z</dcterms:created>
  <dcterms:modified xsi:type="dcterms:W3CDTF">2017-08-31T14:49:00Z</dcterms:modified>
</cp:coreProperties>
</file>